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80fb8e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80fb8ed-521b-11ed-bc4e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5:4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2WOw4CQQxDLS4w979lbhD8MktFg+QUDEKwW1jxJ5mov07pr95JOqf9kWoe6qXv8+s7GclQxjVYHR5SPJdXxR8ODzmeKyuzXcMbygXgAh6S1Wm+G/qNv5+z4C/H+mGuzmQo1W+scJ0IaNYp3yYtcK0bwbQ+WgOYsVi5HzXSGcctQmhivIItHdKT6tRfRw9/e0pEzgzPFGF7asZMxXlpOoNZRVRol1S/ZxyMhBYyzjNsXR9kNdChfq4KxKZSpIz5XmPrg5jyrYsy/dG1ol/XRBmH4/69w4oxPYMm9+MWdUPNtI75MuU1N5yU54VjsnXNUFzf3Q/4Nd5Z4Ntz7z7rgfK86ML0M/c38HQblyVmZX8R19sM1l7Rr7naYC2t7Ad6LqNe8OO/9903JRdk6BJVKdA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y uncle has no calling, In or out. Only text and data. Where I having</w:t>
      </w:r>
      <w:r>
        <w:t xml:space="preserve"> </w:t>
      </w:r>
      <w:r>
        <w:t xml:space="preserve">the same service have no issues. Check on Tamaqua Pa plea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80fb8ed-521b-11ed-bc4e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5:4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080fb8ed-521b-11ed-bc4e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080fb8ed-521b-11ed-bc4e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80fb8ed</dc:title>
  <dc:creator/>
  <cp:keywords/>
  <dcterms:created xsi:type="dcterms:W3CDTF">2026-05-03T09:25:48Z</dcterms:created>
  <dcterms:modified xsi:type="dcterms:W3CDTF">2026-05-03T09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